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7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7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7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8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8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8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</w:t>
      </w:r>
      <w:r>
        <w:rPr>
          <w:rStyle w:val="FootnoteReference"/>
        </w:rPr>
        <w:footnoteReference w:id="9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rPr>
          <w:rStyle w:val="FootnoteReference"/>
        </w:rPr>
        <w:footnoteReference w:id="107"/>
      </w:r>
      <w:r>
        <w:t xml:space="preserve"> །​གནས་གང་དུ་ཞེ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10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</w:t>
      </w:r>
      <w:r>
        <w:rPr>
          <w:rStyle w:val="FootnoteReference"/>
        </w:rPr>
        <w:footnoteReference w:id="111"/>
      </w:r>
      <w:r>
        <w:t xml:space="preserve"> །​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1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2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3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3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3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་ནི་ཇི་ལྟར་རྟོགས་པར་བྱ། མཚན་ཉིད་ནི་གང་། ལས་ནི་ཅི། གང་ཞིག་ནི་ཡིན་ཞེ་ན། སྨྲས་པ། 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 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 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 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5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58"/>
      </w:r>
      <w:r>
        <w:t xml:space="preserve">ཕྱིར་དང་། མི་རྟག་པ་དང་། སྡུག་བསྔལ་བ་དང་། སྟོང་པ་དང་། 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 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 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5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6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67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69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70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71"/>
      </w:r>
      <w:r>
        <w:t xml:space="preserve">ཕྱིར་སྨད་པར་</w:t>
      </w:r>
      <w:r>
        <w:rPr>
          <w:rStyle w:val="FootnoteReference"/>
        </w:rPr>
        <w:footnoteReference w:id="17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3"/>
      </w:r>
      <w:r>
        <w:t xml:space="preserve">ལ་དགའ་བ་དང་། སྨྲ་བ་</w:t>
      </w:r>
      <w:r>
        <w:rPr>
          <w:rStyle w:val="FootnoteReference"/>
        </w:rPr>
        <w:footnoteReference w:id="17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75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7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9"/>
      </w:r>
      <w:r>
        <w:t xml:space="preserve">དང་། སྙན་ངག་</w:t>
      </w:r>
      <w:r>
        <w:rPr>
          <w:rStyle w:val="FootnoteReference"/>
        </w:rPr>
        <w:footnoteReference w:id="18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81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84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85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6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87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89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90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1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2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5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96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9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 བདེ་བ་དང་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20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202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5"/>
      </w:r>
      <w:r>
        <w:t xml:space="preserve">རང་གིས་</w:t>
      </w:r>
      <w:r>
        <w:rPr>
          <w:rStyle w:val="FootnoteReference"/>
        </w:rPr>
        <w:footnoteReference w:id="206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207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20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12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15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16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1"/>
      </w:r>
      <w:r>
        <w:t xml:space="preserve">གཅིག་ལ་གཅིག་ཀྱང་</w:t>
      </w:r>
      <w:r>
        <w:rPr>
          <w:rStyle w:val="FootnoteReference"/>
        </w:rPr>
        <w:footnoteReference w:id="22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27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 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1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32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4"/>
      </w:r>
      <w:r>
        <w:t xml:space="preserve">ཕ་རོལ་དུ་རིང་</w:t>
      </w:r>
      <w:r>
        <w:rPr>
          <w:rStyle w:val="FootnoteReference"/>
        </w:rPr>
        <w:footnoteReference w:id="23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 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8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39"/>
      </w:r>
      <w:r>
        <w:t xml:space="preserve">རྒྱུ་གཅིག་པུ་</w:t>
      </w:r>
      <w:r>
        <w:rPr>
          <w:rStyle w:val="FootnoteReference"/>
        </w:rPr>
        <w:footnoteReference w:id="24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4"/>
      </w:r>
      <w:r>
        <w:t xml:space="preserve">སྟེ། འདི་ལྟ་སྟེ་</w:t>
      </w:r>
      <w:r>
        <w:rPr>
          <w:rStyle w:val="FootnoteReference"/>
        </w:rPr>
        <w:footnoteReference w:id="245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 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46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8"/>
      </w:r>
      <w:r>
        <w:t xml:space="preserve">རྣམ་</w:t>
      </w:r>
      <w:r>
        <w:rPr>
          <w:rStyle w:val="FootnoteReference"/>
        </w:rPr>
        <w:footnoteReference w:id="24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50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7"/>
      </w:r>
      <w:r>
        <w:t xml:space="preserve">གོ་རིམ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་བཞིན་འདུས་པ་ལས་ཕྱི་རོལ་གྱི་རྟེན་ཅིང་འབྲེལ་པར་འབྱུང་བ་ཞེས་བྱ་བའི་རྐྱེན་ཉིད་དུ་གོ་རིམ་བཞིན་ཏེ། གོ་རིམ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58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60"/>
      </w:r>
      <w:r>
        <w:t xml:space="preserve">ན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64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67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68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70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75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7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80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81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3"/>
      </w:r>
      <w:r>
        <w:t xml:space="preserve">ཕན་འདོགས་</w:t>
      </w:r>
      <w:r>
        <w:rPr>
          <w:rStyle w:val="FootnoteReference"/>
        </w:rPr>
        <w:footnoteReference w:id="28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85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ེ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8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89"/>
      </w:r>
      <w:r>
        <w:t xml:space="preserve">གཉིས་ལས་སྐྱེ་བར་</w:t>
      </w:r>
      <w:r>
        <w:rPr>
          <w:rStyle w:val="FootnoteReference"/>
        </w:rPr>
        <w:footnoteReference w:id="29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 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4"/>
      </w:r>
      <w:r>
        <w:t xml:space="preserve">མི་ཆད་པ་</w:t>
      </w:r>
      <w:r>
        <w:rPr>
          <w:rStyle w:val="FootnoteReference"/>
        </w:rPr>
        <w:footnoteReference w:id="295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 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 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97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30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304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306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307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308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30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10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5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16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7"/>
      </w:r>
      <w:r>
        <w:t xml:space="preserve">དང་། 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18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19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2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1"/>
      </w:r>
      <w:r>
        <w:t xml:space="preserve">དང་རབ་གདུང་</w:t>
      </w:r>
      <w:r>
        <w:rPr>
          <w:rStyle w:val="FootnoteReference"/>
        </w:rPr>
        <w:footnoteReference w:id="32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3"/>
      </w:r>
      <w:r>
        <w:t xml:space="preserve">ཡོད་མིན་</w:t>
      </w:r>
      <w:r>
        <w:rPr>
          <w:rStyle w:val="FootnoteReference"/>
        </w:rPr>
        <w:footnoteReference w:id="32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25"/>
      </w:r>
      <w:r>
        <w:t xml:space="preserve">ཉིད་དུ་འདོད། །​རྟག་</w:t>
      </w:r>
      <w:r>
        <w:rPr>
          <w:rStyle w:val="FootnoteReference"/>
        </w:rPr>
        <w:footnoteReference w:id="32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28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1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32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 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4"/>
      </w:r>
      <w:r>
        <w:t xml:space="preserve"> །​རྟག་པ་ཉིད་ན་</w:t>
      </w:r>
      <w:r>
        <w:rPr>
          <w:rStyle w:val="FootnoteReference"/>
        </w:rPr>
        <w:footnoteReference w:id="33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37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39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 དཀའ་ཐུབ་དང་། སྨྱུང་</w:t>
      </w:r>
      <w:r>
        <w:rPr>
          <w:rStyle w:val="FootnoteReference"/>
        </w:rPr>
        <w:footnoteReference w:id="34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50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1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52"/>
      </w:r>
      <w:r>
        <w:t xml:space="preserve">ན་མྱུ་གུ་མངོན་པར་</w:t>
      </w:r>
      <w:r>
        <w:rPr>
          <w:rStyle w:val="FootnoteReference"/>
        </w:rPr>
        <w:footnoteReference w:id="35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4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5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6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 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57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58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59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60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61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2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63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64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65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66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67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68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69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70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71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72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3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74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75"/>
      </w:r>
      <w:r>
        <w:t xml:space="preserve">བྱ་བར་བལྟ་</w:t>
      </w:r>
      <w:r>
        <w:rPr>
          <w:rStyle w:val="FootnoteReference"/>
        </w:rPr>
        <w:footnoteReference w:id="376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77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78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81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</w:t>
      </w:r>
      <w:r>
        <w:rPr>
          <w:rStyle w:val="FootnoteReference"/>
        </w:rPr>
        <w:footnoteReference w:id="382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84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85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86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89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90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91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92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93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94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 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5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96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97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98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99"/>
      </w:r>
      <w:r>
        <w:t xml:space="preserve">ནང་གི་རྐྱེན་ས་</w:t>
      </w:r>
      <w:r>
        <w:rPr>
          <w:rStyle w:val="FootnoteReference"/>
        </w:rPr>
        <w:footnoteReference w:id="400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401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402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 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3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4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405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 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406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07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408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09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10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11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12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13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ྭ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ྭ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16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17"/>
      </w:r>
      <w:r>
        <w:t xml:space="preserve">རྣམ་པར་རིག་པའི་རྣམ་པར་</w:t>
      </w:r>
      <w:r>
        <w:rPr>
          <w:rStyle w:val="FootnoteReference"/>
        </w:rPr>
        <w:footnoteReference w:id="418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19"/>
      </w:r>
      <w:r>
        <w:t xml:space="preserve">རྒྱུད་ཅན་</w:t>
      </w:r>
      <w:r>
        <w:rPr>
          <w:rStyle w:val="FootnoteReference"/>
        </w:rPr>
        <w:footnoteReference w:id="420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ྭ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1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2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3"/>
      </w:r>
      <w:r>
        <w:t xml:space="preserve">བཟང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24"/>
      </w:r>
      <w:r>
        <w:t xml:space="preserve">གནས་བཅས་པ། རི་དང་། 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25"/>
      </w:r>
      <w:r>
        <w:t xml:space="preserve">རང་གི་ལས་ཀྱི་དབང་ལས་</w:t>
      </w:r>
      <w:r>
        <w:rPr>
          <w:rStyle w:val="FootnoteReference"/>
        </w:rPr>
        <w:footnoteReference w:id="426"/>
      </w:r>
      <w:r>
        <w:t xml:space="preserve">རྣམ་པར་རིག་པ་</w:t>
      </w:r>
      <w:r>
        <w:rPr>
          <w:rStyle w:val="FootnoteReference"/>
        </w:rPr>
        <w:footnoteReference w:id="427"/>
      </w:r>
      <w:r>
        <w:t xml:space="preserve">སྣང་བ་རྣམ་པར་རྟག་པ་</w:t>
      </w:r>
      <w:r>
        <w:rPr>
          <w:rStyle w:val="FootnoteReference"/>
        </w:rPr>
        <w:footnoteReference w:id="428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29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31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32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33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34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35"/>
      </w:r>
      <w:r>
        <w:t xml:space="preserve">དེ་ལྟ་དུ་</w:t>
      </w:r>
      <w:r>
        <w:rPr>
          <w:rStyle w:val="FootnoteReference"/>
        </w:rPr>
        <w:footnoteReference w:id="436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37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38"/>
      </w:r>
      <w:r>
        <w:t xml:space="preserve">དྲུག་ཅེས་བྱ་བ་ནི་རྒྱལ་ཆེན་རིས་བཞི་དང་། སུམ་ཅུ་རྩ་གསུམ་དང་། འཐབ་བྲལ་དང་། 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 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39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40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41"/>
      </w:r>
      <w:r>
        <w:t xml:space="preserve">དང་། མངལ་ནས་སྐྱེས་པ་</w:t>
      </w:r>
      <w:r>
        <w:rPr>
          <w:rStyle w:val="FootnoteReference"/>
        </w:rPr>
        <w:footnoteReference w:id="442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43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4"/>
      </w:r>
      <w:r>
        <w:t xml:space="preserve">ཅན་བོང་བུ་དང་། ཕག་དང་། སྤྲེའུ་དང་། གླང་པོ་ཆེ་དང་། རྔ་མོ་དང་། རྟ་དང་། རི་དྭགས་དང་། མ་ཧེ་དང་། བ་ལང་</w:t>
      </w:r>
      <w:r>
        <w:rPr>
          <w:rStyle w:val="FootnoteReference"/>
        </w:rPr>
        <w:footnoteReference w:id="445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6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47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བཟང་</w:t>
      </w:r>
      <w:r>
        <w:rPr>
          <w:rStyle w:val="FootnoteReference"/>
        </w:rPr>
        <w:footnoteReference w:id="448"/>
      </w:r>
      <w:r>
        <w:t xml:space="preserve">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49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ྭགས་ལྷ་མ་ཡིན་དུ་བཅས། །​དེ་ལྟ་བུའི་རྣམ་པ་</w:t>
      </w:r>
      <w:r>
        <w:rPr>
          <w:rStyle w:val="FootnoteReference"/>
        </w:rPr>
        <w:footnoteReference w:id="450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 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51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2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53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54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55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56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57"/>
      </w:r>
      <w:r>
        <w:t xml:space="preserve">སྐྱེས་ལ་སོགས་པར་</w:t>
      </w:r>
      <w:r>
        <w:rPr>
          <w:rStyle w:val="FootnoteReference"/>
        </w:rPr>
        <w:footnoteReference w:id="458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59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60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61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2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63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4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65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66"/>
      </w:r>
      <w:r>
        <w:t xml:space="preserve">ཚངས་རིས་</w:t>
      </w:r>
      <w:r>
        <w:rPr>
          <w:rStyle w:val="FootnoteReference"/>
        </w:rPr>
        <w:footnoteReference w:id="467"/>
      </w:r>
      <w:r>
        <w:t xml:space="preserve">དང་། ཚངས་པའི་</w:t>
      </w:r>
      <w:r>
        <w:rPr>
          <w:rStyle w:val="FootnoteReference"/>
        </w:rPr>
        <w:footnoteReference w:id="468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69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70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71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72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73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74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75"/>
      </w:r>
      <w:r>
        <w:t xml:space="preserve">ཆུད་</w:t>
      </w:r>
      <w:r>
        <w:rPr>
          <w:rStyle w:val="FootnoteReference"/>
        </w:rPr>
        <w:footnoteReference w:id="476"/>
      </w:r>
      <w:r>
        <w:t xml:space="preserve">པ་བསྒོམ་པའི་</w:t>
      </w:r>
      <w:r>
        <w:rPr>
          <w:rStyle w:val="FootnoteReference"/>
        </w:rPr>
        <w:footnoteReference w:id="477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78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79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80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81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82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83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84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85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86"/>
      </w:r>
      <w:r>
        <w:t xml:space="preserve">ཉེས་པར་སྤྱོད་པའི་</w:t>
      </w:r>
      <w:r>
        <w:rPr>
          <w:rStyle w:val="FootnoteReference"/>
        </w:rPr>
        <w:footnoteReference w:id="487"/>
      </w:r>
      <w:r>
        <w:t xml:space="preserve">ཆོས་ཡང་དག་པར་བླངས་པའི་རྒྱུས་སེམས་ཅན་དམྱལ་བ་དང་། ཡི་དྭ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88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89"/>
      </w:r>
      <w:r>
        <w:t xml:space="preserve">ཤེས་པའི་</w:t>
      </w:r>
      <w:r>
        <w:rPr>
          <w:rStyle w:val="FootnoteReference"/>
        </w:rPr>
        <w:footnoteReference w:id="490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91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2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93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94"/>
      </w:r>
      <w:r>
        <w:t xml:space="preserve"> །​གཟུགས་ཅན་མ་ཡིན་</w:t>
      </w:r>
      <w:r>
        <w:rPr>
          <w:rStyle w:val="FootnoteReference"/>
        </w:rPr>
        <w:footnoteReference w:id="495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96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98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99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500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501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2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503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504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505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506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507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508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09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10"/>
      </w:r>
      <w:r>
        <w:t xml:space="preserve">པ་ནི་སྲིད་པའོ་</w:t>
      </w:r>
      <w:r>
        <w:rPr>
          <w:rStyle w:val="FootnoteReference"/>
        </w:rPr>
        <w:footnoteReference w:id="511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12"/>
      </w:r>
      <w:r>
        <w:t xml:space="preserve">འབྲལ་བར་མི་འདོད་པའི་</w:t>
      </w:r>
      <w:r>
        <w:rPr>
          <w:rStyle w:val="FootnoteReference"/>
        </w:rPr>
        <w:footnoteReference w:id="513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14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5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16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17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18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19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20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1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2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23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4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25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26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27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28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29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30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31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32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33"/>
      </w:r>
      <w:r>
        <w:t xml:space="preserve">དང་། ཞེན་</w:t>
      </w:r>
      <w:r>
        <w:rPr>
          <w:rStyle w:val="FootnoteReference"/>
        </w:rPr>
        <w:footnoteReference w:id="534"/>
      </w:r>
      <w:r>
        <w:t xml:space="preserve">པ་དང་། འགག་</w:t>
      </w:r>
      <w:r>
        <w:rPr>
          <w:rStyle w:val="FootnoteReference"/>
        </w:rPr>
        <w:footnoteReference w:id="535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36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37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38"/>
      </w:r>
      <w:r>
        <w:t xml:space="preserve">མའི་ཕུང་པོར་འགྲོ་བ་</w:t>
      </w:r>
      <w:r>
        <w:rPr>
          <w:rStyle w:val="FootnoteReference"/>
        </w:rPr>
        <w:footnoteReference w:id="539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40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41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2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43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44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45"/>
      </w:r>
      <w:r>
        <w:t xml:space="preserve"> །​བླངས་སོ། །​བརྒྱབ་བོ། །​ཤིའོ། །​ཟོས་སོ། །​ཞིག་གོ། །​རབ་ཏུ་ཞིག་གོ། །​ཀྱི་ཧུད་མ་གཅིག །</w:t>
      </w:r>
      <w:r>
        <w:rPr>
          <w:rStyle w:val="FootnoteReference"/>
        </w:rPr>
        <w:footnoteReference w:id="546"/>
      </w:r>
      <w:r>
        <w:t xml:space="preserve">​ཀྱི་ཧུད་ཕ་གཅིག །</w:t>
      </w:r>
      <w:r>
        <w:rPr>
          <w:rStyle w:val="FootnoteReference"/>
        </w:rPr>
        <w:footnoteReference w:id="547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48"/>
      </w:r>
      <w:r>
        <w:t xml:space="preserve">བླ་བ་ཕྱིན་ཀྱི་</w:t>
      </w:r>
      <w:r>
        <w:rPr>
          <w:rStyle w:val="FootnoteReference"/>
        </w:rPr>
        <w:footnoteReference w:id="549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50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1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2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53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4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55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56"/>
      </w:r>
      <w:r>
        <w:t xml:space="preserve">ཡིད་ལ་བྱེད་པ་</w:t>
      </w:r>
      <w:r>
        <w:rPr>
          <w:rStyle w:val="FootnoteReference"/>
        </w:rPr>
        <w:footnoteReference w:id="557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58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59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60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61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་བཞིན་དུ་བསྟན་པ་ཡིན། །​ཚིག་གིས་</w:t>
      </w:r>
      <w:r>
        <w:rPr>
          <w:rStyle w:val="FootnoteReference"/>
        </w:rPr>
        <w:footnoteReference w:id="562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63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64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65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66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67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68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69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70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1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2"/>
      </w:r>
      <w:r>
        <w:t xml:space="preserve">ལས་རྣམ་པར་ཤེས། །​དེ་དག་གོ་རིམ་བཞིན་དུ་བཤད། །​མ་རིག་པ་དང་། སྲེད་པ་དང་། ལས་དང་། རྣམ་པར་ཤེས་པ་ཞེས་བྱ་བ་གོ་རིམ་བཞིན་ནོ། །​རྒྱུ་ལས་</w:t>
      </w:r>
      <w:r>
        <w:rPr>
          <w:rStyle w:val="FootnoteReference"/>
        </w:rPr>
        <w:footnoteReference w:id="573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574"/>
      </w:r>
      <w:r>
        <w:t xml:space="preserve">རྒྱུ་བྱེད་དོ། །​ལས་དང་</w:t>
      </w:r>
      <w:r>
        <w:rPr>
          <w:rStyle w:val="FootnoteReference"/>
        </w:rPr>
        <w:footnoteReference w:id="575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76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77"/>
      </w:r>
      <w:r>
        <w:t xml:space="preserve">རྣམ་ཤེས་ཞེས་</w:t>
      </w:r>
      <w:r>
        <w:rPr>
          <w:rStyle w:val="FootnoteReference"/>
        </w:rPr>
        <w:footnoteReference w:id="578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79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80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81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82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83"/>
      </w:r>
      <w:r>
        <w:t xml:space="preserve">འདི་སྙམ་དུ་བདག་གིས་</w:t>
      </w:r>
      <w:r>
        <w:rPr>
          <w:rStyle w:val="FootnoteReference"/>
        </w:rPr>
        <w:footnoteReference w:id="584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85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86"/>
      </w:r>
      <w:r>
        <w:t xml:space="preserve"> །​མིང་དང་གཟུགས་ཀྱི་</w:t>
      </w:r>
      <w:r>
        <w:rPr>
          <w:rStyle w:val="FootnoteReference"/>
        </w:rPr>
        <w:footnoteReference w:id="587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88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89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90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92"/>
      </w:r>
      <w:r>
        <w:t xml:space="preserve">བྱེད། །​འོན་ཀྱང་ཕ་དེ་དང་མ་ཕྲད་པ་དང་། 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3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94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95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96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97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98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99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600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601"/>
      </w:r>
      <w:r>
        <w:t xml:space="preserve"> །​རྣམ་རྟོག་སྐྱེ་མེད་</w:t>
      </w:r>
      <w:r>
        <w:rPr>
          <w:rStyle w:val="FootnoteReference"/>
        </w:rPr>
        <w:footnoteReference w:id="602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603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604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605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606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607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608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09"/>
      </w:r>
      <w:r>
        <w:t xml:space="preserve">འཛིན་པ་</w:t>
      </w:r>
      <w:r>
        <w:rPr>
          <w:rStyle w:val="FootnoteReference"/>
        </w:rPr>
        <w:footnoteReference w:id="610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12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 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13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14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15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16"/>
      </w:r>
      <w:r>
        <w:t xml:space="preserve">མངོན་སུམ་དང་། 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17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18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19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20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21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2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23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4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25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26"/>
      </w:r>
      <w:r>
        <w:t xml:space="preserve">གཞན་ལ། 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28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29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30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31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32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33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34"/>
      </w:r>
      <w:r>
        <w:t xml:space="preserve"> །​ཤེས་རབ་ཀྱིས་</w:t>
      </w:r>
      <w:r>
        <w:rPr>
          <w:rStyle w:val="FootnoteReference"/>
        </w:rPr>
        <w:footnoteReference w:id="635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36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37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38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39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40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41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42"/>
      </w:r>
      <w:r>
        <w:t xml:space="preserve">འདི་ལྟ་བུར་འགྱུར་རམ་</w:t>
      </w:r>
      <w:r>
        <w:rPr>
          <w:rStyle w:val="FootnoteReference"/>
        </w:rPr>
        <w:footnoteReference w:id="643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44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46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47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48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49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50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ཡི་དྭ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52"/>
      </w:r>
      <w:r>
        <w:t xml:space="preserve">ངམ། བྲམ་ཟེ་དག་གི་ལྟ་བར་</w:t>
      </w:r>
      <w:r>
        <w:rPr>
          <w:rStyle w:val="FootnoteReference"/>
        </w:rPr>
        <w:footnoteReference w:id="653"/>
      </w:r>
      <w:r>
        <w:t xml:space="preserve">གྱུར་པ་ཐ་དད་པ་གང་</w:t>
      </w:r>
      <w:r>
        <w:rPr>
          <w:rStyle w:val="FootnoteReference"/>
        </w:rPr>
        <w:footnoteReference w:id="654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55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56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7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58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59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60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61"/>
      </w:r>
      <w:r>
        <w:t xml:space="preserve">འཇིག་རྟེན་ཕ་རོལ་དུ་</w:t>
      </w:r>
      <w:r>
        <w:rPr>
          <w:rStyle w:val="FootnoteReference"/>
        </w:rPr>
        <w:footnoteReference w:id="662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64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65"/>
      </w:r>
      <w:r>
        <w:t xml:space="preserve">བཟོའི་གནས་དང་། 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66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67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68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69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70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71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72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73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4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6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77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78"/>
      </w:r>
      <w:r>
        <w:t xml:space="preserve">ན་རྒྱུ་འགག་</w:t>
      </w:r>
      <w:r>
        <w:rPr>
          <w:rStyle w:val="FootnoteReference"/>
        </w:rPr>
        <w:footnoteReference w:id="679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 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80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81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82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3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84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85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86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87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 བརྩོན་འགྲུས་དང་། ཏིང་ངེ་འཛིན་</w:t>
      </w:r>
      <w:r>
        <w:rPr>
          <w:rStyle w:val="FootnoteReference"/>
        </w:rPr>
        <w:footnoteReference w:id="688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89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90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91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92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93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94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95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96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7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98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99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700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701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702"/>
      </w:r>
      <w:r>
        <w:t xml:space="preserve">རབ་འབྱམ་</w:t>
      </w:r>
      <w:r>
        <w:rPr>
          <w:rStyle w:val="FootnoteReference"/>
        </w:rPr>
        <w:footnoteReference w:id="703"/>
      </w:r>
      <w:r>
        <w:t xml:space="preserve">མཐའ་ཡས་དང་ལྡན་པའི་</w:t>
      </w:r>
      <w:r>
        <w:rPr>
          <w:rStyle w:val="FootnoteReference"/>
        </w:rPr>
        <w:footnoteReference w:id="704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705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706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707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708"/>
      </w:r>
      <w:r>
        <w:t xml:space="preserve">མཚན་ཉིད་དང་འབྲེལ་པས་</w:t>
      </w:r>
      <w:r>
        <w:rPr>
          <w:rStyle w:val="FootnoteReference"/>
        </w:rPr>
        <w:footnoteReference w:id="709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10"/>
      </w:r>
      <w:r>
        <w:t xml:space="preserve">ཁམས་གསུམ་པར་སློང་བའི་</w:t>
      </w:r>
      <w:r>
        <w:rPr>
          <w:rStyle w:val="FootnoteReference"/>
        </w:rPr>
        <w:footnoteReference w:id="711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12"/>
      </w:r>
      <w:r>
        <w:t xml:space="preserve">འཁོར་བ་</w:t>
      </w:r>
      <w:r>
        <w:rPr>
          <w:rStyle w:val="FootnoteReference"/>
        </w:rPr>
        <w:footnoteReference w:id="713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14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5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6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17"/>
      </w:r>
      <w:r>
        <w:t xml:space="preserve">པའི་ལམ་གྱི་</w:t>
      </w:r>
      <w:r>
        <w:rPr>
          <w:rStyle w:val="FootnoteReference"/>
        </w:rPr>
        <w:footnoteReference w:id="718"/>
      </w:r>
      <w:r>
        <w:t xml:space="preserve">གོ་རིམ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19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20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22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23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24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5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26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27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28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30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31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32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33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34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5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36"/>
      </w:r>
      <w:r>
        <w:t xml:space="preserve"> །​མངོན་</w:t>
      </w:r>
      <w:r>
        <w:rPr>
          <w:rStyle w:val="FootnoteReference"/>
        </w:rPr>
        <w:footnoteReference w:id="737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38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39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40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41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42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43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4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།སུ་ལས་ཐོས་ཞ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།གཞ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དབ་བཟ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40Z</dcterms:created>
  <dcterms:modified xsi:type="dcterms:W3CDTF">2023-09-08T17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